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Rome</w:t>
      </w:r>
    </w:p>
    <w:bookmarkStart w:id="21" w:name="X8f20fd2b05811bb795145b31f31ef3cf6010fb7"/>
    <w:p>
      <w:pPr>
        <w:pStyle w:val="Heading1"/>
      </w:pPr>
      <w:r>
        <w:t xml:space="preserve">Internship Application Letter for Architectural Internship in Rome, Italy</w:t>
      </w:r>
    </w:p>
    <w:p>
      <w:pPr>
        <w:pStyle w:val="FirstParagraph"/>
      </w:pPr>
      <w:r>
        <w:rPr>
          <w:bCs/>
          <w:b/>
        </w:rPr>
        <w:t xml:space="preserve">Date:</w:t>
      </w:r>
      <w:r>
        <w:t xml:space="preserve"> </w:t>
      </w:r>
      <w:r>
        <w:t xml:space="preserve">October 26, 2023</w:t>
      </w:r>
    </w:p>
    <w:p>
      <w:pPr>
        <w:pStyle w:val="BodyText"/>
      </w:pPr>
      <w:r>
        <w:rPr>
          <w:bCs/>
          <w:b/>
        </w:rPr>
        <w:t xml:space="preserve">Ms. Elena Rossi</w:t>
      </w:r>
      <w:r>
        <w:br/>
      </w:r>
      <w:r>
        <w:t xml:space="preserve">Head of Internship Programs</w:t>
      </w:r>
      <w:r>
        <w:br/>
      </w:r>
      <w:r>
        <w:t xml:space="preserve">Studio Architettonico Roma Contemporanea</w:t>
      </w:r>
      <w:r>
        <w:br/>
      </w:r>
      <w:r>
        <w:t xml:space="preserve">Via del Corso, 125</w:t>
      </w:r>
      <w:r>
        <w:br/>
      </w:r>
      <w:r>
        <w:t xml:space="preserve">00186 Roma, Italy</w:t>
      </w:r>
    </w:p>
    <w:bookmarkStart w:id="20" w:name="X0abdcf1323e296f591efc2b69394617a48d693b"/>
    <w:p>
      <w:pPr>
        <w:pStyle w:val="Heading2"/>
      </w:pPr>
      <w:r>
        <w:t xml:space="preserve">Subject: Application for Architectural Internship Position at Studio Architettonico Roma Contemporanea</w:t>
      </w:r>
    </w:p>
    <w:p>
      <w:pPr>
        <w:pStyle w:val="FirstParagraph"/>
      </w:pPr>
      <w:r>
        <w:t xml:space="preserve">Dear Ms. Rossi,</w:t>
      </w:r>
    </w:p>
    <w:p>
      <w:pPr>
        <w:pStyle w:val="BodyText"/>
      </w:pPr>
      <w:r>
        <w:t xml:space="preserve">It is with profound enthusiasm and deep admiration for Rome’s unparalleled architectural legacy that I submit my application for the Architectural Internship position at Studio Architettonico Roma Contemporanea. As a final-year Bachelor of Architecture student at the Università degli Studi di Roma La Sapienza, I have dedicated myself to mastering the technical, historical, and cultural dimensions of design—particularly within the context of Italy’s capital city. My academic journey has been deeply influenced by Rome’s living tapestry of ancient engineering and contemporary innovation, making this internship an essential step toward my aspiration to become a professional</w:t>
      </w:r>
      <w:r>
        <w:t xml:space="preserve"> </w:t>
      </w:r>
      <w:r>
        <w:rPr>
          <w:bCs/>
          <w:b/>
        </w:rPr>
        <w:t xml:space="preserve">Architect</w:t>
      </w:r>
      <w:r>
        <w:t xml:space="preserve"> </w:t>
      </w:r>
      <w:r>
        <w:t xml:space="preserve">who contributes meaningfully to Italy’s built environment.</w:t>
      </w:r>
    </w:p>
    <w:p>
      <w:pPr>
        <w:pStyle w:val="BodyText"/>
      </w:pPr>
      <w:r>
        <w:t xml:space="preserve">Rome is not merely the setting for my professional ambitions; it is the foundation of my architectural philosophy. The city’s ability to seamlessly weave millennia of history—where Trajan’s Column stands beside Zaha Hadid’s MAXXI Museum—has shaped my belief that sustainable design must honor context while embracing future possibilities. In my recent studio project,</w:t>
      </w:r>
      <w:r>
        <w:t xml:space="preserve"> </w:t>
      </w:r>
      <w:r>
        <w:rPr>
          <w:iCs/>
          <w:i/>
        </w:rPr>
        <w:t xml:space="preserve">"Reimagining the Tiber Riverfront for Sustainable Public Access,"</w:t>
      </w:r>
      <w:r>
        <w:t xml:space="preserve"> </w:t>
      </w:r>
      <w:r>
        <w:t xml:space="preserve">I analyzed how historic Roman engineering principles (like aqueduct hydraulics) could inform modern flood mitigation systems. This project required me to study Rome’s unique topography, its urban fabric since the Renaissance, and current Italian regulations under the</w:t>
      </w:r>
      <w:r>
        <w:t xml:space="preserve"> </w:t>
      </w:r>
      <w:r>
        <w:rPr>
          <w:iCs/>
          <w:i/>
        </w:rPr>
        <w:t xml:space="preserve">Norme Tecniche per le Costruzioni</w:t>
      </w:r>
      <w:r>
        <w:t xml:space="preserve">. I understand that working in</w:t>
      </w:r>
      <w:r>
        <w:t xml:space="preserve"> </w:t>
      </w:r>
      <w:r>
        <w:rPr>
          <w:bCs/>
          <w:b/>
        </w:rPr>
        <w:t xml:space="preserve">Italy Rome</w:t>
      </w:r>
      <w:r>
        <w:t xml:space="preserve"> </w:t>
      </w:r>
      <w:r>
        <w:t xml:space="preserve">demands not only technical precision but also an intimate understanding of how architecture interacts with cultural identity—a principle your studio exemplifies through projects like the adaptive reuse of the former Palazzo della Civiltà del Lavoro.</w:t>
      </w:r>
    </w:p>
    <w:p>
      <w:pPr>
        <w:pStyle w:val="BodyText"/>
      </w:pPr>
      <w:r>
        <w:t xml:space="preserve">I have meticulously prepared for this opportunity through both academic rigor and hands-on experience. At La Sapienza, I completed advanced coursework in</w:t>
      </w:r>
      <w:r>
        <w:t xml:space="preserve"> </w:t>
      </w:r>
      <w:r>
        <w:rPr>
          <w:iCs/>
          <w:i/>
        </w:rPr>
        <w:t xml:space="preserve">Historic Preservation Techniques</w:t>
      </w:r>
      <w:r>
        <w:t xml:space="preserve">,</w:t>
      </w:r>
      <w:r>
        <w:t xml:space="preserve"> </w:t>
      </w:r>
      <w:r>
        <w:rPr>
          <w:iCs/>
          <w:i/>
        </w:rPr>
        <w:t xml:space="preserve">Parametric Design with Grasshopper</w:t>
      </w:r>
      <w:r>
        <w:t xml:space="preserve">, and</w:t>
      </w:r>
      <w:r>
        <w:t xml:space="preserve"> </w:t>
      </w:r>
      <w:r>
        <w:rPr>
          <w:iCs/>
          <w:i/>
        </w:rPr>
        <w:t xml:space="preserve">Sustainable Urban Planning in Mediterranean Climates</w:t>
      </w:r>
      <w:r>
        <w:t xml:space="preserve">. My thesis on "The Role of Vernacular Architecture in Rome’s Adaptive Reuse Strategy" earned departmental commendation for its integration of archival research (including original 18th-century cadastral maps from the Archivio di Stato di Roma) and digital modeling. Furthermore, I volunteered for six months at</w:t>
      </w:r>
      <w:r>
        <w:t xml:space="preserve"> </w:t>
      </w:r>
      <w:r>
        <w:rPr>
          <w:iCs/>
          <w:i/>
        </w:rPr>
        <w:t xml:space="preserve">Architetture per il Paesaggio</w:t>
      </w:r>
      <w:r>
        <w:t xml:space="preserve">, a Rome-based NGO restoring 19th-century public gardens in the EUR district. This experience taught me to navigate Italy’s complex permitting system while respecting conservation ethics—a skill vital for any intern aspiring to work within Rome’s historic center.</w:t>
      </w:r>
    </w:p>
    <w:p>
      <w:pPr>
        <w:pStyle w:val="BodyText"/>
      </w:pPr>
      <w:r>
        <w:t xml:space="preserve">My technical proficiency aligns precisely with your studio’s workflow. I am fluent in AutoCAD, Revit, and 3ds Max (with certification from Autodesk), and I actively use BIM methodology to create clash-free models. In my most recent project for the "Rome Urban Regeneration Initiative," I developed a digital twin of the Ponte Sisto area using drone survey data—a process that mirrors your studio’s emphasis on technology-driven historical analysis. I also maintain a personal portfolio website showcasing my Rome-inspired sketches, which blend traditional watercolor techniques with digital renders to illustrate how ancient materials like travertine or tuff could inform contemporary facades.</w:t>
      </w:r>
    </w:p>
    <w:p>
      <w:pPr>
        <w:pStyle w:val="BodyText"/>
      </w:pPr>
      <w:r>
        <w:t xml:space="preserve">What excites me most about this internship is the opportunity to learn from your team’s award-winning approach to balancing preservation and innovation. Your recent project for the conversion of the Palazzo dei Congressi into a cultural hub—preserving its 1930s Fascist-era architecture while integrating cutting-edge energy systems—resonates deeply with my own design ethos. I am particularly eager to contribute to your ongoing work in</w:t>
      </w:r>
      <w:r>
        <w:t xml:space="preserve"> </w:t>
      </w:r>
      <w:r>
        <w:rPr>
          <w:bCs/>
          <w:b/>
        </w:rPr>
        <w:t xml:space="preserve">Italy Rome</w:t>
      </w:r>
      <w:r>
        <w:t xml:space="preserve">'s residential districts, where I’ve researched how modern co-housing models can address the city’s demographic shifts without compromising historical streetscapes. My fluency in Italian (C1 level, CEFR) and familiarity with Roman dialects will allow me to collaborate effectively with your local team and community stakeholders—a critical asset for any foreign intern in a city where language bridges cultural understanding.</w:t>
      </w:r>
    </w:p>
    <w:p>
      <w:pPr>
        <w:pStyle w:val="BodyText"/>
      </w:pPr>
      <w:r>
        <w:t xml:space="preserve">My commitment to Rome extends beyond academia. I have spent over 12 months living in Trastevere, participating in neighborhood planning workshops organized by the Roma Capitale’s Urban Development Office. This immersion taught me how architectural decisions impact daily life—from the spatial dynamics of a piazza to the acoustic design of narrow</w:t>
      </w:r>
      <w:r>
        <w:t xml:space="preserve"> </w:t>
      </w:r>
      <w:r>
        <w:rPr>
          <w:iCs/>
          <w:i/>
        </w:rPr>
        <w:t xml:space="preserve">vicoli</w:t>
      </w:r>
      <w:r>
        <w:t xml:space="preserve">. I understand that Rome’s architecture is not static; it evolves through dialogue between architects, citizens, and institutions. As an intern at your studio, I would bring this community-centered perspective while learning from your team’s expertise in navigating Italy’s complex architectural bureaucracy.</w:t>
      </w:r>
    </w:p>
    <w:p>
      <w:pPr>
        <w:pStyle w:val="BodyText"/>
      </w:pPr>
      <w:r>
        <w:t xml:space="preserve">I am confident that my academic preparation, technical skills, and genuine passion for Rome’s architectural narrative make me an ideal candidate for this</w:t>
      </w:r>
      <w:r>
        <w:t xml:space="preserve"> </w:t>
      </w:r>
      <w:r>
        <w:rPr>
          <w:bCs/>
          <w:b/>
        </w:rPr>
        <w:t xml:space="preserve">Internship Application Letter</w:t>
      </w:r>
      <w:r>
        <w:t xml:space="preserve"> </w:t>
      </w:r>
      <w:r>
        <w:t xml:space="preserve">opportunity. I would be honored to contribute to Studio Architettonico Roma Contemporanea’s mission of redefining urban life in Italy’s capital while growing under your mentorship. Thank you for considering my application. I have attached my CV, portfolio, and academic transcripts for your review and welcome the opportunity to discuss how my skills align with your studio’s vision at your convenience.</w:t>
      </w:r>
    </w:p>
    <w:p>
      <w:pPr>
        <w:pStyle w:val="BodyText"/>
      </w:pPr>
      <w:r>
        <w:t xml:space="preserve">Sincerely,</w:t>
      </w:r>
    </w:p>
    <w:p>
      <w:pPr>
        <w:pStyle w:val="BodyText"/>
      </w:pPr>
      <w:r>
        <w:rPr>
          <w:bCs/>
          <w:b/>
        </w:rPr>
        <w:t xml:space="preserve">Marco Moretti</w:t>
      </w:r>
      <w:r>
        <w:br/>
      </w:r>
      <w:r>
        <w:t xml:space="preserve">Architecture Student, B.Arch</w:t>
      </w:r>
      <w:r>
        <w:br/>
      </w:r>
      <w:r>
        <w:t xml:space="preserve">Università degli Studi di Roma La Sapienza</w:t>
      </w:r>
      <w:r>
        <w:br/>
      </w:r>
      <w:r>
        <w:t xml:space="preserve">Rome, Italy</w:t>
      </w:r>
      <w:r>
        <w:br/>
      </w:r>
      <w:r>
        <w:t xml:space="preserve">marco.moretti@uniroma1.it | +39 348 765 4321</w:t>
      </w:r>
    </w:p>
    <w:p>
      <w:pPr>
        <w:pStyle w:val="BodyText"/>
      </w:pPr>
      <w:r>
        <w:t xml:space="preserve">*Portfolio available at marcomoretti.architect</w:t>
      </w:r>
      <w:r>
        <w:br/>
      </w:r>
      <w:r>
        <w:t xml:space="preserve">*References from Prof. Giorgio Belli (Head of Historical Preservation Dept., La Sapienza) and Marco Bianchi (Senior Architect, Architetture per il Paesaggi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rchitect Position in Rome</dc:title>
  <dc:creator/>
  <dc:language>en</dc:language>
  <cp:keywords/>
  <dcterms:created xsi:type="dcterms:W3CDTF">2025-12-09T15:13:38Z</dcterms:created>
  <dcterms:modified xsi:type="dcterms:W3CDTF">2025-12-09T15:13:38Z</dcterms:modified>
</cp:coreProperties>
</file>

<file path=docProps/custom.xml><?xml version="1.0" encoding="utf-8"?>
<Properties xmlns="http://schemas.openxmlformats.org/officeDocument/2006/custom-properties" xmlns:vt="http://schemas.openxmlformats.org/officeDocument/2006/docPropsVTypes"/>
</file>